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 xml:space="preserve">Marco </w:t>
      </w:r>
      <w:proofErr w:type="spellStart"/>
      <w:r>
        <w:t>Querzola</w:t>
      </w:r>
      <w:proofErr w:type="spellEnd"/>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46748622"/>
      <w:r>
        <w:lastRenderedPageBreak/>
        <w:t>System Vision</w:t>
      </w:r>
      <w:bookmarkEnd w:id="0"/>
    </w:p>
    <w:p w14:paraId="2B483CD6" w14:textId="7E0975C6" w:rsidR="00473473" w:rsidRDefault="00473473" w:rsidP="00473473">
      <w:pPr>
        <w:pStyle w:val="2"/>
        <w:numPr>
          <w:ilvl w:val="1"/>
          <w:numId w:val="2"/>
        </w:numPr>
      </w:pPr>
      <w:bookmarkStart w:id="1" w:name="_Toc46748623"/>
      <w:r>
        <w:t>Problem Background</w:t>
      </w:r>
      <w:bookmarkEnd w:id="1"/>
    </w:p>
    <w:p w14:paraId="519CB3FD" w14:textId="77777777" w:rsidR="00662952" w:rsidRPr="00662952" w:rsidRDefault="00662952" w:rsidP="00F77D74">
      <w:pPr>
        <w:ind w:left="284"/>
      </w:pPr>
    </w:p>
    <w:p w14:paraId="412391C6" w14:textId="77777777" w:rsidR="00473473" w:rsidRDefault="00473473" w:rsidP="00473473">
      <w:pPr>
        <w:pStyle w:val="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2"/>
        <w:numPr>
          <w:ilvl w:val="1"/>
          <w:numId w:val="2"/>
        </w:numPr>
      </w:pPr>
      <w:bookmarkStart w:id="3" w:name="_Toc46748625"/>
      <w:r>
        <w:t>Potential Benefits</w:t>
      </w:r>
      <w:bookmarkEnd w:id="3"/>
    </w:p>
    <w:p w14:paraId="1AAC9AA2" w14:textId="77777777" w:rsidR="00473473" w:rsidRPr="00473473" w:rsidRDefault="00473473" w:rsidP="00473473">
      <w:pPr>
        <w:pStyle w:val="af0"/>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46748626"/>
      <w:r>
        <w:lastRenderedPageBreak/>
        <w:t>Requirements</w:t>
      </w:r>
      <w:bookmarkEnd w:id="4"/>
    </w:p>
    <w:p w14:paraId="298063C5" w14:textId="30F244E6" w:rsidR="00662952" w:rsidRDefault="00662952" w:rsidP="00662952">
      <w:pPr>
        <w:pStyle w:val="2"/>
        <w:numPr>
          <w:ilvl w:val="1"/>
          <w:numId w:val="2"/>
        </w:numPr>
      </w:pPr>
      <w:bookmarkStart w:id="5" w:name="_Toc46748627"/>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r>
        <w:t xml:space="preserve">Software </w:t>
      </w:r>
      <w:r w:rsidR="00A97E28">
        <w:t>Requirements</w:t>
      </w:r>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r>
        <w:t>System Components</w:t>
      </w:r>
    </w:p>
    <w:p w14:paraId="05FA9DAC" w14:textId="77777777" w:rsidR="00AE0DC1" w:rsidRDefault="00AE0DC1" w:rsidP="00AE0DC1">
      <w:pPr>
        <w:pStyle w:val="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af0"/>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8" w:name="_Toc46748633"/>
      <w:r>
        <w:lastRenderedPageBreak/>
        <w:t>User Interface Design</w:t>
      </w:r>
      <w:bookmarkEnd w:id="8"/>
    </w:p>
    <w:p w14:paraId="36F33BE1" w14:textId="77777777" w:rsidR="000B2C44"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r>
        <w:rPr>
          <w:rFonts w:hint="eastAsia"/>
          <w:lang w:eastAsia="ko-KR"/>
        </w:rPr>
        <w:t>M</w:t>
      </w:r>
      <w:r>
        <w:rPr>
          <w:lang w:eastAsia="ko-KR"/>
        </w:rPr>
        <w:t>ain Page</w:t>
      </w:r>
    </w:p>
    <w:p w14:paraId="72CC852B" w14:textId="77777777"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B1DA933" w14:textId="77777777" w:rsidR="008A07CD" w:rsidRDefault="008A07CD" w:rsidP="008A07CD">
      <w:pPr>
        <w:pStyle w:val="2"/>
        <w:rPr>
          <w:lang w:eastAsia="ko-KR"/>
        </w:rPr>
      </w:pPr>
      <w:r>
        <w:rPr>
          <w:lang w:eastAsia="ko-KR"/>
        </w:rPr>
        <w:lastRenderedPageBreak/>
        <w:t>Distribution of Cases in each offence code</w:t>
      </w:r>
    </w:p>
    <w:p w14:paraId="2BF0D6A1" w14:textId="7777777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rFonts w:hint="eastAsia"/>
          <w:lang w:eastAsia="ko-KR"/>
        </w:rPr>
      </w:pPr>
      <w:r w:rsidRPr="004E2012">
        <w:rPr>
          <w:lang w:eastAsia="ko-KR"/>
        </w:rPr>
        <w:t>All cases captured by radar or camera</w:t>
      </w:r>
    </w:p>
    <w:p w14:paraId="014FD9F8" w14:textId="77777777"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r>
        <w:rPr>
          <w:lang w:eastAsia="ko-KR"/>
        </w:rPr>
        <w:lastRenderedPageBreak/>
        <w:t>Cases caused by mobile phone usage</w:t>
      </w:r>
    </w:p>
    <w:p w14:paraId="57B0E17D" w14:textId="77777777" w:rsidR="008A07CD" w:rsidRPr="004E2012" w:rsidRDefault="008A07CD" w:rsidP="008A07CD">
      <w:pPr>
        <w:rPr>
          <w:rFonts w:eastAsia="맑은 고딕" w:hint="eastAsia"/>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37C74DAE" w14:textId="77777777" w:rsidR="008A07CD" w:rsidRDefault="008A07CD" w:rsidP="008A07CD">
      <w:pPr>
        <w:pStyle w:val="2"/>
        <w:rPr>
          <w:lang w:eastAsia="ko-KR"/>
        </w:rPr>
      </w:pPr>
      <w:r>
        <w:rPr>
          <w:lang w:eastAsia="ko-KR"/>
        </w:rPr>
        <w:t xml:space="preserve">Penalty caused in </w:t>
      </w:r>
      <w:r>
        <w:rPr>
          <w:rFonts w:hint="eastAsia"/>
          <w:lang w:eastAsia="ko-KR"/>
        </w:rPr>
        <w:t>S</w:t>
      </w:r>
      <w:r>
        <w:rPr>
          <w:lang w:eastAsia="ko-KR"/>
        </w:rPr>
        <w:t>chool Zone</w:t>
      </w:r>
    </w:p>
    <w:p w14:paraId="73FBDACF" w14:textId="77777777" w:rsidR="008A07CD" w:rsidRPr="004E2012" w:rsidRDefault="008A07CD" w:rsidP="008A07CD">
      <w:pPr>
        <w:rPr>
          <w:rFonts w:eastAsia="맑은 고딕" w:hint="eastAsia"/>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AAD97" w14:textId="77777777" w:rsidR="00F76B7C" w:rsidRDefault="00F76B7C" w:rsidP="00916502">
      <w:pPr>
        <w:spacing w:after="0" w:line="240" w:lineRule="auto"/>
      </w:pPr>
      <w:r>
        <w:separator/>
      </w:r>
    </w:p>
  </w:endnote>
  <w:endnote w:type="continuationSeparator" w:id="0">
    <w:p w14:paraId="3C5B482F" w14:textId="77777777" w:rsidR="00F76B7C" w:rsidRDefault="00F76B7C"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A7751" w14:textId="77777777" w:rsidR="00F76B7C" w:rsidRDefault="00F76B7C" w:rsidP="00916502">
      <w:pPr>
        <w:spacing w:after="0" w:line="240" w:lineRule="auto"/>
      </w:pPr>
      <w:r>
        <w:separator/>
      </w:r>
    </w:p>
  </w:footnote>
  <w:footnote w:type="continuationSeparator" w:id="0">
    <w:p w14:paraId="160DB378" w14:textId="77777777" w:rsidR="00F76B7C" w:rsidRDefault="00F76B7C"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1936AF"/>
    <w:rsid w:val="001D051F"/>
    <w:rsid w:val="00210900"/>
    <w:rsid w:val="0028739D"/>
    <w:rsid w:val="002B2EB5"/>
    <w:rsid w:val="002D1E89"/>
    <w:rsid w:val="002D5A59"/>
    <w:rsid w:val="002E1391"/>
    <w:rsid w:val="003039C0"/>
    <w:rsid w:val="00362E24"/>
    <w:rsid w:val="003B63F4"/>
    <w:rsid w:val="00473473"/>
    <w:rsid w:val="00485431"/>
    <w:rsid w:val="004E2012"/>
    <w:rsid w:val="00547A3F"/>
    <w:rsid w:val="00662952"/>
    <w:rsid w:val="008A07CD"/>
    <w:rsid w:val="008E039C"/>
    <w:rsid w:val="00916502"/>
    <w:rsid w:val="00926876"/>
    <w:rsid w:val="00926CFD"/>
    <w:rsid w:val="009442AB"/>
    <w:rsid w:val="009A724D"/>
    <w:rsid w:val="00A97E28"/>
    <w:rsid w:val="00AB5985"/>
    <w:rsid w:val="00AE0DC1"/>
    <w:rsid w:val="00B8734C"/>
    <w:rsid w:val="00D24009"/>
    <w:rsid w:val="00D37F41"/>
    <w:rsid w:val="00DB3B80"/>
    <w:rsid w:val="00E37749"/>
    <w:rsid w:val="00E40C21"/>
    <w:rsid w:val="00EA682D"/>
    <w:rsid w:val="00EF2483"/>
    <w:rsid w:val="00F76B7C"/>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9</Pages>
  <Words>827</Words>
  <Characters>4716</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31</cp:revision>
  <dcterms:created xsi:type="dcterms:W3CDTF">2017-07-21T00:22:00Z</dcterms:created>
  <dcterms:modified xsi:type="dcterms:W3CDTF">2022-08-29T07:30:00Z</dcterms:modified>
</cp:coreProperties>
</file>